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Ivory</w:t>
      </w:r>
      <w:r>
        <w:t xml:space="preserve"> </w:t>
      </w:r>
      <w:r>
        <w:t xml:space="preserve">Coast</w:t>
      </w:r>
      <w:r>
        <w:t xml:space="preserve"> </w:t>
      </w:r>
      <w:r>
        <w:t xml:space="preserve">Abidjan</w:t>
      </w:r>
    </w:p>
    <w:bookmarkStart w:id="22" w:name="Xd6d20d606616b17a0a70ee361b4a7a3605ef3c9"/>
    <w:p>
      <w:pPr>
        <w:pStyle w:val="Heading1"/>
      </w:pPr>
      <w:r>
        <w:t xml:space="preserve">Cover Letter for Actor Position – Ivory Coast Abidjan</w:t>
      </w:r>
    </w:p>
    <w:p>
      <w:pPr>
        <w:pStyle w:val="FirstParagraph"/>
      </w:pPr>
      <w:r>
        <w:rPr>
          <w:bCs/>
          <w:b/>
        </w:rPr>
        <w:t xml:space="preserve">Your Name:</w:t>
      </w:r>
      <w:r>
        <w:t xml:space="preserve"> </w:t>
      </w:r>
      <w:r>
        <w:t xml:space="preserve">[Your Full Name]</w:t>
      </w:r>
    </w:p>
    <w:p>
      <w:pPr>
        <w:pStyle w:val="BodyText"/>
      </w:pPr>
      <w:r>
        <w:rPr>
          <w:bCs/>
          <w:b/>
        </w:rPr>
        <w:t xml:space="preserve">Address:</w:t>
      </w:r>
      <w:r>
        <w:t xml:space="preserve"> </w:t>
      </w:r>
      <w:r>
        <w:t xml:space="preserve">[Your Address]</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Abidjan, Ivory Coast</w:t>
      </w:r>
    </w:p>
    <w:bookmarkEnd w:id="20"/>
    <w:bookmarkStart w:id="21" w:name="dear-hiring-manager"/>
    <w:p>
      <w:pPr>
        <w:pStyle w:val="Heading2"/>
      </w:pPr>
      <w:r>
        <w:t xml:space="preserve">Dear Hiring Manager,</w:t>
      </w:r>
    </w:p>
    <w:p>
      <w:pPr>
        <w:pStyle w:val="FirstParagraph"/>
      </w:pPr>
      <w:r>
        <w:t xml:space="preserve">I am writing to express my enthusiastic interest in the Actor position at your esteemed organization in Abidjan, Ivory Coast. With a deep passion for storytelling and a commitment to bringing authentic narratives to life, I believe my skills, cultural understanding, and dedication to the craft align perfectly with the vibrant creative landscape of Ivory Coast Abidjan. As an actor with experience in both local and international projects, I am eager to contribute my talents to your team while immersing myself in the dynamic arts scene of this remarkable city.</w:t>
      </w:r>
    </w:p>
    <w:p>
      <w:pPr>
        <w:pStyle w:val="BodyText"/>
      </w:pPr>
      <w:r>
        <w:t xml:space="preserve">Abidjan, often referred to as the cultural capital of West Africa, is a hub for artistic innovation and cinematic excellence. The city’s rich tapestry of traditions, languages, and communities provides an unparalleled backdrop for actors to explore diverse roles and connect with audiences on a profound level. I have always been inspired by the storytelling traditions of Ivory Coast, from its traditional theater to its modern film industry. My goal as an actor is not just to perform but to embody the essence of the characters I portray, reflecting the complexities and beauty of Ivorian culture.</w:t>
      </w:r>
    </w:p>
    <w:p>
      <w:pPr>
        <w:pStyle w:val="BodyText"/>
      </w:pPr>
      <w:r>
        <w:t xml:space="preserve">Throughout my career, I have honed my acting techniques through rigorous training and hands-on experience. My journey began in local theater groups in Abidjan, where I learned to adapt to various genres—from classical plays to contemporary dramas. These experiences taught me the importance of emotional authenticity and cultural sensitivity, which are critical when representing the stories of Ivory Coast’s diverse population. I have also participated in several film projects that highlight social issues and celebrate the resilience of Ivorian communities, further deepening my connection to the region.</w:t>
      </w:r>
    </w:p>
    <w:p>
      <w:pPr>
        <w:pStyle w:val="BodyText"/>
      </w:pPr>
      <w:r>
        <w:t xml:space="preserve">As an Actor, I understand that every role is an opportunity to educate, inspire, and entertain. In Ivory Coast Abidjan, where the film industry is rapidly evolving, there is a growing demand for artists who can bridge traditional narratives with modern storytelling. My ability to navigate both local and global perspectives allows me to approach roles with a nuanced understanding of cultural context. Whether portraying a historical figure or a contemporary character, I strive to honor the authenticity of the story while resonating with audiences across generations.</w:t>
      </w:r>
    </w:p>
    <w:p>
      <w:pPr>
        <w:pStyle w:val="BodyText"/>
      </w:pPr>
      <w:r>
        <w:t xml:space="preserve">One of my most rewarding experiences was working on a documentary that explored the lives of young artists in Abidjan. This project not only reinforced my passion for storytelling but also highlighted the importance of amplifying underrepresented voices. I believe that acting is a powerful tool for social change, and I am committed to using my platform to elevate stories that reflect the true spirit of Ivory Coast. My work in this documentary, which was later showcased at an international film festival, received critical acclaim for its emotional depth and cultural relevance.</w:t>
      </w:r>
    </w:p>
    <w:p>
      <w:pPr>
        <w:pStyle w:val="BodyText"/>
      </w:pPr>
      <w:r>
        <w:t xml:space="preserve">Moreover, my fluency in French and several local languages—such as Baoulé and Dioula—enables me to connect with a wide range of communities in Ivory Coast Abidjan. This linguistic versatility is essential for roles that require cultural immersion, allowing me to authentically portray characters from different backgrounds. I am also well-versed in improvisational techniques and stagecraft, which have been instrumental in my ability to adapt to the fast-paced environment of film and theater production.</w:t>
      </w:r>
    </w:p>
    <w:p>
      <w:pPr>
        <w:pStyle w:val="BodyText"/>
      </w:pPr>
      <w:r>
        <w:t xml:space="preserve">In addition to my technical skills, I bring a collaborative spirit and a strong work ethic to every project. I thrive in team settings, where I can learn from directors, fellow actors, and crew members while contributing my unique perspective. My time in Abidjan has taught me the value of community-driven artistry—where creativity flourishes through shared goals and mutual respect. I am particularly drawn to organizations that prioritize innovation while staying rooted in cultural heritage, as this aligns with my vision for the future of acting in Ivory Coast.</w:t>
      </w:r>
    </w:p>
    <w:p>
      <w:pPr>
        <w:pStyle w:val="BodyText"/>
      </w:pPr>
      <w:r>
        <w:t xml:space="preserve">The opportunity to work in Ivory Coast Abidjan is especially meaningful to me. This city is not only a center for artistic expression but also a symbol of resilience and progress. The growing film industry here has created new avenues for actors to showcase their talents on both local and international stages. I am eager to contribute my energy and expertise to projects that celebrate Ivorian identity while pushing the boundaries of storytelling. Whether through television, cinema, or theater, I aim to leave a lasting impact on audiences and fellow artists alike.</w:t>
      </w:r>
    </w:p>
    <w:p>
      <w:pPr>
        <w:pStyle w:val="BodyText"/>
      </w:pPr>
      <w:r>
        <w:t xml:space="preserve">I would be honored to bring my passion for acting to your organization and collaborate with a team that shares my commitment to excellence. I am confident that my skills, cultural awareness, and dedication to the craft will make me a valuable asset to your productions. I would welcome the opportunity to discuss how my background and aspirations align with the goals of your company.</w:t>
      </w:r>
    </w:p>
    <w:p>
      <w:pPr>
        <w:pStyle w:val="BodyText"/>
      </w:pPr>
      <w:r>
        <w:t xml:space="preserve">Thank you for considering my application. I look forward to the possibility of contributing to the vibrant arts scene in Ivory Coast Abidjan and creating meaningful stories that resonate with audiences around the world.</w:t>
      </w:r>
    </w:p>
    <w:bookmarkEnd w:id="21"/>
    <w:p>
      <w:pPr>
        <w:pStyle w:val="BodyText"/>
      </w:pPr>
      <w:r>
        <w:rPr>
          <w:bCs/>
          <w:b/>
        </w:rP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tor in Ivory Coast Abidjan</dc:title>
  <dc:creator/>
  <dc:language>en</dc:language>
  <cp:keywords/>
  <dcterms:created xsi:type="dcterms:W3CDTF">2026-05-30T23:53:26Z</dcterms:created>
  <dcterms:modified xsi:type="dcterms:W3CDTF">2026-05-30T23:53:26Z</dcterms:modified>
</cp:coreProperties>
</file>

<file path=docProps/custom.xml><?xml version="1.0" encoding="utf-8"?>
<Properties xmlns="http://schemas.openxmlformats.org/officeDocument/2006/custom-properties" xmlns:vt="http://schemas.openxmlformats.org/officeDocument/2006/docPropsVTypes"/>
</file>